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97609E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1053306036" w:edGrp="everyone"/>
            <w:r>
              <w:t>X</w:t>
            </w:r>
            <w:r w:rsidR="00D05176">
              <w:t>XX</w:t>
            </w:r>
            <w:permEnd w:id="1053306036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970214382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>Análise dos de</w:t>
                </w:r>
                <w:r w:rsidR="00491C05">
                  <w:t xml:space="preserve">sembarques pesqueiros do mês de </w:t>
                </w:r>
                <w:r w:rsidR="00C27094">
                  <w:t>dezembro</w:t>
                </w:r>
                <w:r>
                  <w:t xml:space="preserve"> de 202</w:t>
                </w:r>
                <w:r w:rsidR="00622F77">
                  <w:t>3</w:t>
                </w:r>
              </w:p>
            </w:tc>
          </w:sdtContent>
        </w:sdt>
        <w:permEnd w:id="970214382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1642137465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>Evidências de monitoramento d</w:t>
                </w:r>
                <w:r w:rsidR="002933CA">
                  <w:t>a atividade pesqueira do</w:t>
                </w:r>
                <w:r w:rsidR="00491C05">
                  <w:t xml:space="preserve"> mês de </w:t>
                </w:r>
                <w:r w:rsidR="00C27094">
                  <w:t xml:space="preserve">janeiro de 2024 </w:t>
                </w:r>
              </w:p>
            </w:tc>
          </w:sdtContent>
        </w:sdt>
        <w:permEnd w:id="1642137465" w:displacedByCustomXml="prev"/>
      </w:tr>
      <w:tr w:rsidR="00087C34" w:rsidRPr="00472B92" w:rsidTr="00813BEA">
        <w:trPr>
          <w:trHeight w:val="312"/>
        </w:trPr>
        <w:permStart w:id="1979021923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3-12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C27094" w:rsidP="00535B3E">
                <w:pPr>
                  <w:pStyle w:val="Centralizado"/>
                </w:pPr>
                <w:r>
                  <w:t>01/12/2023</w:t>
                </w:r>
              </w:p>
            </w:tc>
          </w:sdtContent>
        </w:sdt>
        <w:permEnd w:id="1979021923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171976769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3-12-3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C27094" w:rsidP="00535B3E">
                <w:pPr>
                  <w:pStyle w:val="Centralizado"/>
                </w:pPr>
                <w:r>
                  <w:t>31/12/2023</w:t>
                </w:r>
              </w:p>
            </w:tc>
          </w:sdtContent>
        </w:sdt>
        <w:permEnd w:id="171976769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605902143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605902143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1536505711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 xml:space="preserve">dos dados de desembarque do mês de </w:t>
            </w:r>
            <w:r w:rsidR="00C27094">
              <w:t>dezembro</w:t>
            </w:r>
            <w:proofErr w:type="gramStart"/>
            <w:r w:rsidR="00622F77">
              <w:t>/23</w:t>
            </w:r>
            <w:r>
              <w:t>)</w:t>
            </w:r>
            <w:permEnd w:id="1536505711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477640184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477640184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50947795" w:edGrp="everyone"/>
            <w:r>
              <w:t xml:space="preserve">José Hugo Dias Gondim </w:t>
            </w:r>
            <w:proofErr w:type="spellStart"/>
            <w:r>
              <w:t>Guanais</w:t>
            </w:r>
            <w:permEnd w:id="50947795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1037770611" w:edGrp="everyone"/>
            <w:r>
              <w:t xml:space="preserve">José Hugo Dias Gondim </w:t>
            </w:r>
            <w:proofErr w:type="spellStart"/>
            <w:r>
              <w:t>Guanais</w:t>
            </w:r>
            <w:permEnd w:id="1037770611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1614434861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4-02-05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C27094" w:rsidP="00284E2D">
                <w:r>
                  <w:t>05/02/2024</w:t>
                </w:r>
              </w:p>
            </w:tc>
          </w:sdtContent>
        </w:sdt>
        <w:permEnd w:id="1614434861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1333087428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1333087428"/>
            <w:r w:rsidRPr="009D2AF1">
              <w:t xml:space="preserve"> Não </w:t>
            </w:r>
            <w:permStart w:id="917272461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917272461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798368300" w:edGrp="everyone"/>
            <w:permEnd w:id="798368300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51858269" w:edGrp="everyone"/>
            <w:r>
              <w:t xml:space="preserve">José Hugo Dias Gondim </w:t>
            </w:r>
            <w:proofErr w:type="spellStart"/>
            <w:r>
              <w:t>Guanais</w:t>
            </w:r>
            <w:permEnd w:id="51858269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899102757" w:edGrp="everyone"/>
            <w:r>
              <w:t xml:space="preserve">José Hugo Dias Gondim </w:t>
            </w:r>
            <w:proofErr w:type="spellStart"/>
            <w:r>
              <w:t>Guanais</w:t>
            </w:r>
            <w:permEnd w:id="899102757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815795555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CA06B0">
              <w:t xml:space="preserve"> da</w:t>
            </w:r>
            <w:r w:rsidR="00F67E08">
              <w:t>do</w:t>
            </w:r>
            <w:r w:rsidR="00D62226">
              <w:t>s d</w:t>
            </w:r>
            <w:r w:rsidR="00C27094">
              <w:t>e desembarque do mês de dezembr</w:t>
            </w:r>
            <w:r w:rsidR="00933B8D">
              <w:t>o</w:t>
            </w:r>
            <w:r w:rsidR="00D62226">
              <w:t>/</w:t>
            </w:r>
            <w:r w:rsidR="00622F77">
              <w:t>23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365DAB">
              <w:t xml:space="preserve">mês de </w:t>
            </w:r>
            <w:r w:rsidR="00C27094">
              <w:t>janeiro/24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0E5954" w:rsidP="004D4F9F">
            <w:pPr>
              <w:pStyle w:val="Ttulo2"/>
            </w:pPr>
            <w:r>
              <w:t>Método</w:t>
            </w:r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363AC1" w:rsidRDefault="00C27094" w:rsidP="00DF342C">
            <w:r>
              <w:t>Em dezembro de 2023 foram registrados 228 desembarques oriundos de 107</w:t>
            </w:r>
            <w:r w:rsidR="00522F3B" w:rsidRPr="00522F3B">
              <w:t xml:space="preserve"> embarcações ativas identificadas, refletindo em um volume de </w:t>
            </w:r>
            <w:r>
              <w:t>10.038,90</w:t>
            </w:r>
            <w:r w:rsidR="00D62226">
              <w:t xml:space="preserve"> </w:t>
            </w:r>
            <w:r w:rsidR="00CB6444">
              <w:t xml:space="preserve">quilos e </w:t>
            </w:r>
            <w:r>
              <w:t>1.692,50</w:t>
            </w:r>
            <w:r w:rsidR="00522F3B" w:rsidRPr="00522F3B">
              <w:t xml:space="preserve"> dúzias de pescado desembarcado nos sete (07) entrepostos monitorados. Gerando u</w:t>
            </w:r>
            <w:r w:rsidR="00CA06B0">
              <w:t xml:space="preserve">ma receita bruta de R$ </w:t>
            </w:r>
            <w:r>
              <w:t>183.284,00</w:t>
            </w:r>
            <w:r w:rsidR="00522F3B" w:rsidRPr="00522F3B">
              <w:t>. Os parâmetros para cada entreposto é apresentado na tabela 1.</w:t>
            </w:r>
          </w:p>
          <w:p w:rsidR="00522F3B" w:rsidRDefault="00522F3B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D62226">
              <w:rPr>
                <w:b/>
              </w:rPr>
              <w:t>ento des</w:t>
            </w:r>
            <w:r w:rsidR="00933B8D">
              <w:rPr>
                <w:b/>
              </w:rPr>
              <w:t xml:space="preserve">embarques pesqueiros em </w:t>
            </w:r>
            <w:r w:rsidR="00C27094">
              <w:rPr>
                <w:b/>
              </w:rPr>
              <w:t>dez</w:t>
            </w:r>
            <w:r w:rsidR="00933B8D">
              <w:rPr>
                <w:b/>
              </w:rPr>
              <w:t>embro</w:t>
            </w:r>
            <w:r w:rsidR="00622F77">
              <w:rPr>
                <w:b/>
              </w:rPr>
              <w:t xml:space="preserve"> de 2023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053C0D" w:rsidP="00622F77">
                  <w:pPr>
                    <w:jc w:val="center"/>
                  </w:pPr>
                  <w:r>
                    <w:t>0</w:t>
                  </w:r>
                  <w:r w:rsidR="00E236D1">
                    <w:t>6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62226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E236D1">
                    <w:rPr>
                      <w:szCs w:val="20"/>
                    </w:rPr>
                    <w:t>3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E236D1" w:rsidP="00CA06B0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8,0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27094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E236D1">
                    <w:rPr>
                      <w:rFonts w:cs="Calibri"/>
                      <w:color w:val="000000"/>
                      <w:szCs w:val="20"/>
                    </w:rPr>
                    <w:t>3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E236D1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.664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C27094" w:rsidP="00053C0D">
                  <w:pPr>
                    <w:jc w:val="center"/>
                  </w:pPr>
                  <w:r>
                    <w:t>9</w:t>
                  </w:r>
                  <w:r w:rsidR="00053C0D">
                    <w:t>3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C27094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4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27094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.328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27094" w:rsidP="00DD020E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3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27094" w:rsidP="0041294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22.873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C27094" w:rsidP="009D7B6E">
                  <w:pPr>
                    <w:jc w:val="center"/>
                  </w:pPr>
                  <w:r>
                    <w:t>15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C27094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27094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62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53C0D" w:rsidP="002952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27094" w:rsidP="001E32A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.139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C27094" w:rsidP="000B43A8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49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62226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  <w:r w:rsidR="00C27094">
                    <w:rPr>
                      <w:szCs w:val="20"/>
                    </w:rPr>
                    <w:t>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53C0D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.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777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27094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53C0D" w:rsidP="002E2DD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9.646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E236D1" w:rsidP="009D7B6E">
                  <w:pPr>
                    <w:jc w:val="center"/>
                  </w:pPr>
                  <w:r>
                    <w:t>03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E236D1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E236D1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0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E236D1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E236D1" w:rsidP="00032AF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.250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E236D1" w:rsidP="00363AC1">
                  <w:pPr>
                    <w:jc w:val="center"/>
                  </w:pPr>
                  <w:r>
                    <w:t>24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E236D1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E236D1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3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E236D1" w:rsidP="00622F77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3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E236D1" w:rsidP="00E236D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1.144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C27094" w:rsidP="00365DAB">
                  <w:pPr>
                    <w:jc w:val="center"/>
                  </w:pPr>
                  <w:r>
                    <w:t>38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C27094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2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27094" w:rsidP="001523E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20,9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27094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19</w:t>
                  </w:r>
                  <w:r w:rsidR="00E236D1">
                    <w:rPr>
                      <w:rFonts w:cs="Calibri"/>
                      <w:color w:val="000000"/>
                      <w:szCs w:val="20"/>
                    </w:rPr>
                    <w:t>,5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27094" w:rsidP="002B0DCA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.568,00</w:t>
                  </w:r>
                </w:p>
              </w:tc>
            </w:tr>
          </w:tbl>
          <w:p w:rsidR="009B6186" w:rsidRDefault="009B6186" w:rsidP="00DF342C"/>
          <w:p w:rsidR="009D7B6E" w:rsidRDefault="00522F3B" w:rsidP="00B4385F">
            <w:r w:rsidRPr="00522F3B">
              <w:t xml:space="preserve">Em relação ao </w:t>
            </w:r>
            <w:r w:rsidR="00D62226">
              <w:t xml:space="preserve">peso total desembarcado, em </w:t>
            </w:r>
            <w:r w:rsidR="00AE4177">
              <w:t>dezembro</w:t>
            </w:r>
            <w:r w:rsidRPr="00522F3B">
              <w:t xml:space="preserve"> de 2023 houve </w:t>
            </w:r>
            <w:r w:rsidR="000E5954">
              <w:t>redução de 29</w:t>
            </w:r>
            <w:r w:rsidR="00314AB1">
              <w:t>% em relação ao mês anterior</w:t>
            </w:r>
            <w:r w:rsidRPr="00522F3B">
              <w:t xml:space="preserve"> e </w:t>
            </w:r>
            <w:r w:rsidR="00E63FFC">
              <w:t xml:space="preserve">uma redução de </w:t>
            </w:r>
            <w:r w:rsidR="000E5954">
              <w:t>57</w:t>
            </w:r>
            <w:r w:rsidRPr="00522F3B">
              <w:t xml:space="preserve">% em relação </w:t>
            </w:r>
            <w:proofErr w:type="gramStart"/>
            <w:r w:rsidR="00CA06B0">
              <w:t>a</w:t>
            </w:r>
            <w:proofErr w:type="gramEnd"/>
            <w:r w:rsidR="00CA06B0">
              <w:t xml:space="preserve"> </w:t>
            </w:r>
            <w:r w:rsidR="002B0DCA">
              <w:t xml:space="preserve">média anual de para o mês de </w:t>
            </w:r>
            <w:r w:rsidR="00AE4177">
              <w:t>dezembro</w:t>
            </w:r>
            <w:r w:rsidRPr="00522F3B">
              <w:t xml:space="preserve"> (figura 1). Os principais recursos por peso</w:t>
            </w:r>
            <w:r w:rsidR="00BE6BAF">
              <w:t xml:space="preserve"> desembarcado neste mês foram </w:t>
            </w:r>
            <w:r w:rsidR="00314AB1" w:rsidRPr="00D62226">
              <w:rPr>
                <w:highlight w:val="yellow"/>
              </w:rPr>
              <w:t>camarã</w:t>
            </w:r>
            <w:r w:rsidR="00896705">
              <w:rPr>
                <w:highlight w:val="yellow"/>
              </w:rPr>
              <w:t>o sete barbas, pescada bembeca</w:t>
            </w:r>
            <w:r w:rsidR="00766FAA">
              <w:t>, paru</w:t>
            </w:r>
            <w:bookmarkStart w:id="0" w:name="_GoBack"/>
            <w:bookmarkEnd w:id="0"/>
            <w:r w:rsidR="00766FAA">
              <w:t>, pescada amarela</w:t>
            </w:r>
            <w:r w:rsidR="00896705">
              <w:t>, bagre e corvina</w:t>
            </w:r>
            <w:r w:rsidR="00766FAA">
              <w:t>.</w:t>
            </w:r>
          </w:p>
          <w:p w:rsidR="000F566A" w:rsidRDefault="00DB37B4" w:rsidP="00B4385F">
            <w:r>
              <w:t xml:space="preserve"> </w:t>
            </w:r>
          </w:p>
          <w:p w:rsidR="00F47D31" w:rsidRDefault="00AE4177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6E50B249" wp14:editId="28D47E8D">
                  <wp:extent cx="4620126" cy="3696101"/>
                  <wp:effectExtent l="19050" t="19050" r="28575" b="1905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9D7B6E" w:rsidRDefault="00522F3B" w:rsidP="004B5286">
            <w:pPr>
              <w:rPr>
                <w:rFonts w:eastAsiaTheme="minorHAnsi" w:cs="Arial"/>
                <w:szCs w:val="20"/>
                <w:lang w:eastAsia="en-US"/>
              </w:rPr>
            </w:pPr>
            <w:r w:rsidRPr="00522F3B">
              <w:rPr>
                <w:rFonts w:eastAsiaTheme="minorHAnsi" w:cs="Arial"/>
                <w:szCs w:val="20"/>
                <w:lang w:eastAsia="en-US"/>
              </w:rPr>
              <w:t>Em comparação com o mês anterior o desemba</w:t>
            </w:r>
            <w:r w:rsidR="00CA06B0">
              <w:rPr>
                <w:rFonts w:eastAsiaTheme="minorHAnsi" w:cs="Arial"/>
                <w:szCs w:val="20"/>
                <w:lang w:eastAsia="en-US"/>
              </w:rPr>
              <w:t>rq</w:t>
            </w:r>
            <w:r w:rsidR="00DD1F5B">
              <w:rPr>
                <w:rFonts w:eastAsiaTheme="minorHAnsi" w:cs="Arial"/>
                <w:szCs w:val="20"/>
                <w:lang w:eastAsia="en-US"/>
              </w:rPr>
              <w:t>ue de</w:t>
            </w:r>
            <w:r w:rsidR="00AE4177">
              <w:rPr>
                <w:rFonts w:eastAsiaTheme="minorHAnsi" w:cs="Arial"/>
                <w:szCs w:val="20"/>
                <w:lang w:eastAsia="en-US"/>
              </w:rPr>
              <w:t xml:space="preserve"> recursos por dúzias em dezembro</w:t>
            </w:r>
            <w:r w:rsidR="002B0DCA">
              <w:rPr>
                <w:rFonts w:eastAsiaTheme="minorHAnsi" w:cs="Arial"/>
                <w:szCs w:val="20"/>
                <w:lang w:eastAsia="en-US"/>
              </w:rPr>
              <w:t xml:space="preserve"> de 2023 apresentou </w:t>
            </w:r>
            <w:r w:rsidR="000E5954">
              <w:rPr>
                <w:rFonts w:eastAsiaTheme="minorHAnsi" w:cs="Arial"/>
                <w:szCs w:val="20"/>
                <w:lang w:eastAsia="en-US"/>
              </w:rPr>
              <w:t>aumento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2B0DCA">
              <w:rPr>
                <w:rFonts w:eastAsiaTheme="minorHAnsi" w:cs="Arial"/>
                <w:szCs w:val="20"/>
                <w:lang w:eastAsia="en-US"/>
              </w:rPr>
              <w:t xml:space="preserve">de </w:t>
            </w:r>
            <w:r w:rsidR="000E5954">
              <w:rPr>
                <w:rFonts w:eastAsiaTheme="minorHAnsi" w:cs="Arial"/>
                <w:szCs w:val="20"/>
                <w:lang w:eastAsia="en-US"/>
              </w:rPr>
              <w:t>562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%. O volume desembarcado foi </w:t>
            </w:r>
            <w:r w:rsidR="000E5954">
              <w:rPr>
                <w:rFonts w:eastAsiaTheme="minorHAnsi" w:cs="Arial"/>
                <w:szCs w:val="20"/>
                <w:lang w:eastAsia="en-US"/>
              </w:rPr>
              <w:t>8</w:t>
            </w:r>
            <w:r w:rsidR="008064C0">
              <w:rPr>
                <w:rFonts w:eastAsiaTheme="minorHAnsi" w:cs="Arial"/>
                <w:szCs w:val="20"/>
                <w:lang w:eastAsia="en-US"/>
              </w:rPr>
              <w:t>0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% 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inferior </w:t>
            </w:r>
            <w:proofErr w:type="gramStart"/>
            <w:r w:rsidR="00314AB1">
              <w:rPr>
                <w:rFonts w:eastAsiaTheme="minorHAnsi" w:cs="Arial"/>
                <w:szCs w:val="20"/>
                <w:lang w:eastAsia="en-US"/>
              </w:rPr>
              <w:t>a</w:t>
            </w:r>
            <w:proofErr w:type="gramEnd"/>
            <w:r w:rsidRPr="00522F3B">
              <w:rPr>
                <w:rFonts w:eastAsiaTheme="minorHAnsi" w:cs="Arial"/>
                <w:szCs w:val="20"/>
                <w:lang w:eastAsia="en-US"/>
              </w:rPr>
              <w:t xml:space="preserve"> média mensal para este período (figura 2). Os principais recursos desemb</w:t>
            </w:r>
            <w:r w:rsidR="002B0DCA">
              <w:rPr>
                <w:rFonts w:eastAsiaTheme="minorHAnsi" w:cs="Arial"/>
                <w:szCs w:val="20"/>
                <w:lang w:eastAsia="en-US"/>
              </w:rPr>
              <w:t>ar</w:t>
            </w:r>
            <w:r w:rsidR="00BE6BAF">
              <w:rPr>
                <w:rFonts w:eastAsiaTheme="minorHAnsi" w:cs="Arial"/>
                <w:szCs w:val="20"/>
                <w:lang w:eastAsia="en-US"/>
              </w:rPr>
              <w:t>cados por unidade foram</w:t>
            </w:r>
            <w:r w:rsidR="002B0DCA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8E2134">
              <w:rPr>
                <w:rFonts w:eastAsiaTheme="minorHAnsi" w:cs="Arial"/>
                <w:szCs w:val="20"/>
                <w:lang w:eastAsia="en-US"/>
              </w:rPr>
              <w:t>caranguejo uça, camarão preto, siri, ostra, camarão branco e siri guaçu</w:t>
            </w:r>
            <w:r w:rsidR="00E63FFC">
              <w:rPr>
                <w:rFonts w:eastAsiaTheme="minorHAnsi" w:cs="Arial"/>
                <w:szCs w:val="20"/>
                <w:lang w:eastAsia="en-US"/>
              </w:rPr>
              <w:t>.</w:t>
            </w:r>
          </w:p>
          <w:p w:rsidR="00522F3B" w:rsidRDefault="00522F3B" w:rsidP="004B5286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DE5AF2" w:rsidRDefault="00C403AE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7B07AD94" wp14:editId="709AF61B">
                  <wp:extent cx="4620126" cy="3696101"/>
                  <wp:effectExtent l="19050" t="19050" r="28575" b="1905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522F3B" w:rsidRDefault="00522F3B" w:rsidP="008707FE">
            <w:r w:rsidRPr="00522F3B">
              <w:rPr>
                <w:rFonts w:eastAsiaTheme="minorHAnsi" w:cs="Arial"/>
                <w:szCs w:val="20"/>
                <w:lang w:eastAsia="en-US"/>
              </w:rPr>
              <w:t>Em termos de receita bruta gerada pelos desembarqu</w:t>
            </w:r>
            <w:r w:rsidR="00314AB1">
              <w:rPr>
                <w:rFonts w:eastAsiaTheme="minorHAnsi" w:cs="Arial"/>
                <w:szCs w:val="20"/>
                <w:lang w:eastAsia="en-US"/>
              </w:rPr>
              <w:t>es, em</w:t>
            </w:r>
            <w:r w:rsidR="00DD1F5B">
              <w:rPr>
                <w:rFonts w:eastAsiaTheme="minorHAnsi" w:cs="Arial"/>
                <w:szCs w:val="20"/>
                <w:lang w:eastAsia="en-US"/>
              </w:rPr>
              <w:t xml:space="preserve"> r</w:t>
            </w:r>
            <w:r w:rsidR="00AE4177">
              <w:rPr>
                <w:rFonts w:eastAsiaTheme="minorHAnsi" w:cs="Arial"/>
                <w:szCs w:val="20"/>
                <w:lang w:eastAsia="en-US"/>
              </w:rPr>
              <w:t>elação ao mês anterior, dezembro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8E2134">
              <w:rPr>
                <w:rFonts w:eastAsiaTheme="minorHAnsi" w:cs="Arial"/>
                <w:szCs w:val="20"/>
                <w:lang w:eastAsia="en-US"/>
              </w:rPr>
              <w:t>de 2023 apresentou redução</w:t>
            </w:r>
            <w:r w:rsidR="00BC797D">
              <w:rPr>
                <w:rFonts w:eastAsiaTheme="minorHAnsi" w:cs="Arial"/>
                <w:szCs w:val="20"/>
                <w:lang w:eastAsia="en-US"/>
              </w:rPr>
              <w:t xml:space="preserve"> de 1</w:t>
            </w:r>
            <w:r w:rsidR="008E2134">
              <w:rPr>
                <w:rFonts w:eastAsiaTheme="minorHAnsi" w:cs="Arial"/>
                <w:szCs w:val="20"/>
                <w:lang w:eastAsia="en-US"/>
              </w:rPr>
              <w:t>1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%. Em relação </w:t>
            </w:r>
            <w:proofErr w:type="gramStart"/>
            <w:r w:rsidRPr="00522F3B">
              <w:rPr>
                <w:rFonts w:eastAsiaTheme="minorHAnsi" w:cs="Arial"/>
                <w:szCs w:val="20"/>
                <w:lang w:eastAsia="en-US"/>
              </w:rPr>
              <w:t>a</w:t>
            </w:r>
            <w:proofErr w:type="gramEnd"/>
            <w:r w:rsidRPr="00522F3B">
              <w:rPr>
                <w:rFonts w:eastAsiaTheme="minorHAnsi" w:cs="Arial"/>
                <w:szCs w:val="20"/>
                <w:lang w:eastAsia="en-US"/>
              </w:rPr>
              <w:t xml:space="preserve"> mé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dia  mensal para </w:t>
            </w:r>
            <w:r w:rsidR="00AE4177">
              <w:rPr>
                <w:rFonts w:eastAsiaTheme="minorHAnsi" w:cs="Arial"/>
                <w:szCs w:val="20"/>
                <w:lang w:eastAsia="en-US"/>
              </w:rPr>
              <w:t>dezembro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, houve </w:t>
            </w:r>
            <w:r w:rsidR="00E63FFC">
              <w:rPr>
                <w:rFonts w:eastAsiaTheme="minorHAnsi" w:cs="Arial"/>
                <w:szCs w:val="20"/>
                <w:lang w:eastAsia="en-US"/>
              </w:rPr>
              <w:t>redução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 de </w:t>
            </w:r>
            <w:r w:rsidR="008E2134">
              <w:rPr>
                <w:rFonts w:eastAsiaTheme="minorHAnsi" w:cs="Arial"/>
                <w:szCs w:val="20"/>
                <w:lang w:eastAsia="en-US"/>
              </w:rPr>
              <w:t>43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>% na receita bruta gerada (figura 3).</w:t>
            </w:r>
          </w:p>
          <w:p w:rsidR="008707FE" w:rsidRDefault="00C403AE" w:rsidP="008707FE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03E066DE" wp14:editId="52D70C44">
                  <wp:extent cx="4620126" cy="3696101"/>
                  <wp:effectExtent l="19050" t="19050" r="28575" b="1905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9B6186"/>
          <w:p w:rsidR="00F266EF" w:rsidRDefault="00DE5AF2" w:rsidP="00DE5AF2">
            <w:r w:rsidRPr="00DE5AF2">
              <w:t xml:space="preserve">As oscilações nos desembarques, em relação aos meses anteriores, e em relações às médias anuais, apesar de apresentarem reduções em volumes e renda bruta gerada, estão dentro do espectro de oscilações já experimentadas </w:t>
            </w:r>
            <w:r w:rsidRPr="00DE5AF2">
              <w:lastRenderedPageBreak/>
              <w:t>durante o monitoramento, e observado também em outros monitoramentos ao longo da costa brasileira.</w:t>
            </w:r>
          </w:p>
          <w:p w:rsidR="00A2207D" w:rsidRDefault="00A2207D" w:rsidP="00DE5AF2"/>
          <w:p w:rsidR="00A2207D" w:rsidRDefault="00AE4177" w:rsidP="00DE5AF2">
            <w:r>
              <w:t>No mês de janeiro</w:t>
            </w:r>
            <w:r w:rsidR="00A2207D">
              <w:t>, fo</w:t>
            </w:r>
            <w:r w:rsidR="008064C0">
              <w:t>ram</w:t>
            </w:r>
            <w:r w:rsidR="00A2207D">
              <w:t xml:space="preserve"> realizado</w:t>
            </w:r>
            <w:r w:rsidR="008064C0">
              <w:t>s</w:t>
            </w:r>
            <w:r w:rsidR="00A2207D">
              <w:t xml:space="preserve"> encontro</w:t>
            </w:r>
            <w:r w:rsidR="008064C0">
              <w:t>s</w:t>
            </w:r>
            <w:r w:rsidR="00A2207D">
              <w:t xml:space="preserve"> com os coletores de dados, a fim de promover a troca de informações de natureza qualitativa. O objetivo principal foi o ajuste e melhoria nos sistema de coleta de dados.</w:t>
            </w:r>
          </w:p>
          <w:p w:rsidR="00A2207D" w:rsidRDefault="00A2207D" w:rsidP="00DE5AF2"/>
          <w:p w:rsidR="00CA2862" w:rsidRDefault="00A2207D" w:rsidP="00DE5AF2">
            <w:pPr>
              <w:rPr>
                <w:highlight w:val="yellow"/>
              </w:rPr>
            </w:pPr>
            <w:r>
              <w:t>Durante os encontros, os coletores tiveram oportunidade de compartilhar sua visão a respeito de aspectos e dinâmicas da atividade pesqueira.</w:t>
            </w:r>
            <w:r w:rsidR="00BC797D">
              <w:t xml:space="preserve"> </w:t>
            </w:r>
            <w:r w:rsidR="00B26AC9" w:rsidRPr="00B26AC9">
              <w:rPr>
                <w:highlight w:val="yellow"/>
              </w:rPr>
              <w:t>E</w:t>
            </w:r>
            <w:r w:rsidR="00BB1AE0" w:rsidRPr="00B26AC9">
              <w:rPr>
                <w:highlight w:val="yellow"/>
              </w:rPr>
              <w:t xml:space="preserve">sse mês </w:t>
            </w:r>
            <w:r w:rsidR="00BC797D" w:rsidRPr="00B26AC9">
              <w:rPr>
                <w:highlight w:val="yellow"/>
              </w:rPr>
              <w:t>em Antonina foi relatado</w:t>
            </w:r>
            <w:r w:rsidR="00B26AC9">
              <w:rPr>
                <w:highlight w:val="yellow"/>
              </w:rPr>
              <w:t xml:space="preserve"> novamente</w:t>
            </w:r>
            <w:r w:rsidR="00BC797D" w:rsidRPr="00B26AC9">
              <w:rPr>
                <w:highlight w:val="yellow"/>
              </w:rPr>
              <w:t xml:space="preserve"> pelo coletor que o esforço de pesca migrou para outra área de trabalho. Com a alta demanda por mão de obra no Porto de A</w:t>
            </w:r>
            <w:r w:rsidR="00BB1AE0" w:rsidRPr="00B26AC9">
              <w:rPr>
                <w:highlight w:val="yellow"/>
              </w:rPr>
              <w:t>ntonina, alguns dos pescadores que contribuem para o monitoramento dedicaram seus esforços no trabalho temporário of</w:t>
            </w:r>
            <w:r w:rsidR="00B26AC9">
              <w:rPr>
                <w:highlight w:val="yellow"/>
              </w:rPr>
              <w:t>erecido pela demanda portuária.</w:t>
            </w:r>
          </w:p>
          <w:p w:rsidR="00B26AC9" w:rsidRPr="00B26AC9" w:rsidRDefault="00B26AC9" w:rsidP="00DE5AF2">
            <w:pPr>
              <w:rPr>
                <w:highlight w:val="yellow"/>
              </w:rPr>
            </w:pPr>
          </w:p>
          <w:p w:rsidR="00BB1AE0" w:rsidRDefault="00BB1AE0" w:rsidP="00DE5AF2">
            <w:r w:rsidRPr="00B26AC9">
              <w:rPr>
                <w:highlight w:val="yellow"/>
              </w:rPr>
              <w:t xml:space="preserve">O coletor do Mercado de Paranaguá também relatou </w:t>
            </w:r>
            <w:r w:rsidR="00CA2862" w:rsidRPr="00B26AC9">
              <w:rPr>
                <w:highlight w:val="yellow"/>
              </w:rPr>
              <w:t>alterações na dinâmica do desembarque pesqueiro.</w:t>
            </w:r>
            <w:r w:rsidRPr="00B26AC9">
              <w:rPr>
                <w:highlight w:val="yellow"/>
              </w:rPr>
              <w:t xml:space="preserve"> </w:t>
            </w:r>
            <w:r w:rsidR="00217BB7">
              <w:rPr>
                <w:highlight w:val="yellow"/>
              </w:rPr>
              <w:t>F</w:t>
            </w:r>
            <w:r w:rsidRPr="00B26AC9">
              <w:rPr>
                <w:highlight w:val="yellow"/>
              </w:rPr>
              <w:t xml:space="preserve">oi </w:t>
            </w:r>
            <w:r w:rsidR="00CA2862" w:rsidRPr="00B26AC9">
              <w:rPr>
                <w:highlight w:val="yellow"/>
              </w:rPr>
              <w:t>notada</w:t>
            </w:r>
            <w:r w:rsidRPr="00B26AC9">
              <w:rPr>
                <w:highlight w:val="yellow"/>
              </w:rPr>
              <w:t xml:space="preserve"> a diminui</w:t>
            </w:r>
            <w:r w:rsidR="00217BB7">
              <w:rPr>
                <w:highlight w:val="yellow"/>
              </w:rPr>
              <w:t xml:space="preserve">ção do movimento de pescadores e </w:t>
            </w:r>
            <w:r w:rsidR="00CA2862" w:rsidRPr="00B26AC9">
              <w:rPr>
                <w:highlight w:val="yellow"/>
              </w:rPr>
              <w:t>questões em relação à negociação do pescador com as peixarias envolvendo o</w:t>
            </w:r>
            <w:r w:rsidRPr="00B26AC9">
              <w:rPr>
                <w:highlight w:val="yellow"/>
              </w:rPr>
              <w:t xml:space="preserve"> </w:t>
            </w:r>
            <w:r w:rsidR="00CA2862" w:rsidRPr="00B26AC9">
              <w:rPr>
                <w:highlight w:val="yellow"/>
              </w:rPr>
              <w:t>preço e o modo de pagamento.</w:t>
            </w:r>
          </w:p>
          <w:p w:rsidR="00CA2862" w:rsidRDefault="00CA2862" w:rsidP="00DE5AF2"/>
          <w:p w:rsidR="00A2207D" w:rsidRDefault="00BB1AE0" w:rsidP="00DE5AF2">
            <w:r>
              <w:t>Também f</w:t>
            </w:r>
            <w:r w:rsidR="00A2207D">
              <w:t xml:space="preserve">oram discutidas questões </w:t>
            </w:r>
            <w:r>
              <w:t>em relação à</w:t>
            </w:r>
            <w:r w:rsidR="00A2207D">
              <w:t xml:space="preserve"> qualidade dos dados coletados, esforço amostral e suporte para ferramenta digital de coleta.</w:t>
            </w:r>
          </w:p>
          <w:p w:rsidR="00B85449" w:rsidRDefault="00B85449" w:rsidP="00DE5AF2"/>
          <w:p w:rsidR="00B85449" w:rsidRPr="001D0A39" w:rsidRDefault="00B85449" w:rsidP="00DE5AF2">
            <w:r>
              <w:t>Visando o aprimoramento continuo na coleta de dados, o apoio aos coletores é dado também de forma remota e diária, contando com a utilização de ferramentas de comunicação on-line.</w:t>
            </w:r>
          </w:p>
          <w:permEnd w:id="815795555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1331435279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1331435279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2041918209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97609E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2041918209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1912036871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97609E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1912036871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448490246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97609E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448490246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683285569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683285569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1114580785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AE4177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3C418BAD" wp14:editId="399849BC">
                      <wp:extent cx="1905000" cy="1071562"/>
                      <wp:effectExtent l="0" t="0" r="0" b="0"/>
                      <wp:docPr id="1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07156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AE4177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="00CA06B0">
              <w:t xml:space="preserve"> </w:t>
            </w:r>
            <w:r w:rsidR="00AE4177">
              <w:t>desembarque no Mercado de Antonina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AE4177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22517BA1" wp14:editId="2B008A29">
                      <wp:extent cx="1905000" cy="1428750"/>
                      <wp:effectExtent l="0" t="0" r="0" b="0"/>
                      <wp:docPr id="2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428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BC797D">
            <w:pPr>
              <w:pStyle w:val="Legenda"/>
              <w:rPr>
                <w:rFonts w:cs="Arial"/>
                <w:sz w:val="24"/>
              </w:rPr>
            </w:pPr>
            <w:r w:rsidRPr="009B6186">
              <w:t>Fig</w:t>
            </w:r>
            <w:r w:rsidR="00AE4177">
              <w:t xml:space="preserve">ura 6 – Registro de desembarque </w:t>
            </w:r>
            <w:r w:rsidR="00BC797D">
              <w:t>no Mercado de Paranaguá.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AE4177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4EC102FD" wp14:editId="5D9C714F">
                      <wp:extent cx="1908175" cy="1073348"/>
                      <wp:effectExtent l="0" t="0" r="0" b="0"/>
                      <wp:docPr id="6" name="Imagem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07334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AE4177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="00B97E10">
              <w:rPr>
                <w:b/>
              </w:rPr>
              <w:t xml:space="preserve"> – Registro </w:t>
            </w:r>
            <w:r w:rsidR="00AE4177">
              <w:rPr>
                <w:b/>
              </w:rPr>
              <w:t>do coletor de dados na Ponta da Pita durante desembarque</w:t>
            </w:r>
            <w:r w:rsidR="00BC797D">
              <w:rPr>
                <w:b/>
              </w:rPr>
              <w:t>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AE4177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55B3D5E4" wp14:editId="6F215EC5">
                      <wp:extent cx="1908175" cy="1431131"/>
                      <wp:effectExtent l="0" t="0" r="0" b="0"/>
                      <wp:docPr id="9" name="Imagem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0F5EE3" w:rsidP="00AE4177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>Figura</w:t>
            </w:r>
            <w:r w:rsidR="002933CA">
              <w:rPr>
                <w:b/>
                <w:noProof/>
                <w:lang w:eastAsia="pt-BR"/>
              </w:rPr>
              <w:t xml:space="preserve"> 8 – Registro </w:t>
            </w:r>
            <w:r w:rsidR="00BC797D">
              <w:rPr>
                <w:b/>
                <w:noProof/>
                <w:lang w:eastAsia="pt-BR"/>
              </w:rPr>
              <w:t xml:space="preserve">de desembarque </w:t>
            </w:r>
            <w:r w:rsidR="00AE4177">
              <w:rPr>
                <w:b/>
                <w:noProof/>
                <w:lang w:eastAsia="pt-BR"/>
              </w:rPr>
              <w:t>na Vila Guarani</w:t>
            </w:r>
            <w:r w:rsidR="008064C0">
              <w:rPr>
                <w:b/>
                <w:noProof/>
                <w:lang w:eastAsia="pt-BR"/>
              </w:rPr>
              <w:t>.</w:t>
            </w:r>
          </w:p>
        </w:tc>
      </w:tr>
      <w:permEnd w:id="1114580785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7609E" w:rsidRDefault="0097609E">
      <w:r>
        <w:separator/>
      </w:r>
    </w:p>
    <w:p w:rsidR="0097609E" w:rsidRDefault="0097609E"/>
  </w:endnote>
  <w:endnote w:type="continuationSeparator" w:id="0">
    <w:p w:rsidR="0097609E" w:rsidRDefault="0097609E">
      <w:r>
        <w:continuationSeparator/>
      </w:r>
    </w:p>
    <w:p w:rsidR="0097609E" w:rsidRDefault="009760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7609E" w:rsidRDefault="0097609E">
      <w:r>
        <w:separator/>
      </w:r>
    </w:p>
    <w:p w:rsidR="0097609E" w:rsidRDefault="0097609E"/>
  </w:footnote>
  <w:footnote w:type="continuationSeparator" w:id="0">
    <w:p w:rsidR="0097609E" w:rsidRDefault="0097609E">
      <w:r>
        <w:continuationSeparator/>
      </w:r>
    </w:p>
    <w:p w:rsidR="0097609E" w:rsidRDefault="0097609E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217BB7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217BB7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cYGtQDcpUkvLQAAAA=="/>
  </w:docVars>
  <w:rsids>
    <w:rsidRoot w:val="00E444F0"/>
    <w:rsid w:val="00000A7B"/>
    <w:rsid w:val="00001549"/>
    <w:rsid w:val="00005BFA"/>
    <w:rsid w:val="00012D63"/>
    <w:rsid w:val="00015CF2"/>
    <w:rsid w:val="00017211"/>
    <w:rsid w:val="00020605"/>
    <w:rsid w:val="00020FBB"/>
    <w:rsid w:val="00026B57"/>
    <w:rsid w:val="00032AFB"/>
    <w:rsid w:val="0003348D"/>
    <w:rsid w:val="00033CFF"/>
    <w:rsid w:val="00046244"/>
    <w:rsid w:val="000471C0"/>
    <w:rsid w:val="00047BAA"/>
    <w:rsid w:val="0005197A"/>
    <w:rsid w:val="00053C0D"/>
    <w:rsid w:val="0005456F"/>
    <w:rsid w:val="00056C65"/>
    <w:rsid w:val="00062221"/>
    <w:rsid w:val="00063638"/>
    <w:rsid w:val="00066785"/>
    <w:rsid w:val="00066E1F"/>
    <w:rsid w:val="00067944"/>
    <w:rsid w:val="00070026"/>
    <w:rsid w:val="0007115B"/>
    <w:rsid w:val="000715E1"/>
    <w:rsid w:val="000719D3"/>
    <w:rsid w:val="000730C6"/>
    <w:rsid w:val="00077537"/>
    <w:rsid w:val="00081540"/>
    <w:rsid w:val="000876D6"/>
    <w:rsid w:val="00087C34"/>
    <w:rsid w:val="0009614C"/>
    <w:rsid w:val="000A23E5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954"/>
    <w:rsid w:val="000E5E97"/>
    <w:rsid w:val="000F3E18"/>
    <w:rsid w:val="000F566A"/>
    <w:rsid w:val="000F5EE3"/>
    <w:rsid w:val="000F6793"/>
    <w:rsid w:val="000F7529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49CA"/>
    <w:rsid w:val="00115A1E"/>
    <w:rsid w:val="00122EF3"/>
    <w:rsid w:val="00125C75"/>
    <w:rsid w:val="00135774"/>
    <w:rsid w:val="00145B86"/>
    <w:rsid w:val="00147749"/>
    <w:rsid w:val="001510A3"/>
    <w:rsid w:val="001510F4"/>
    <w:rsid w:val="001523E1"/>
    <w:rsid w:val="001565C0"/>
    <w:rsid w:val="0016640F"/>
    <w:rsid w:val="00182CB9"/>
    <w:rsid w:val="0019725D"/>
    <w:rsid w:val="001A1574"/>
    <w:rsid w:val="001A158C"/>
    <w:rsid w:val="001A262F"/>
    <w:rsid w:val="001A6055"/>
    <w:rsid w:val="001A679E"/>
    <w:rsid w:val="001B61FD"/>
    <w:rsid w:val="001C017C"/>
    <w:rsid w:val="001C2AA1"/>
    <w:rsid w:val="001C3206"/>
    <w:rsid w:val="001C4253"/>
    <w:rsid w:val="001D0A39"/>
    <w:rsid w:val="001D6B9A"/>
    <w:rsid w:val="001E0011"/>
    <w:rsid w:val="001E0812"/>
    <w:rsid w:val="001E1823"/>
    <w:rsid w:val="001E1D92"/>
    <w:rsid w:val="001E2C18"/>
    <w:rsid w:val="001E32A5"/>
    <w:rsid w:val="001E3736"/>
    <w:rsid w:val="001E6E41"/>
    <w:rsid w:val="001F061B"/>
    <w:rsid w:val="001F4851"/>
    <w:rsid w:val="001F66F3"/>
    <w:rsid w:val="00200F2F"/>
    <w:rsid w:val="00200FDC"/>
    <w:rsid w:val="002021B6"/>
    <w:rsid w:val="00203AD2"/>
    <w:rsid w:val="002054D1"/>
    <w:rsid w:val="00205C67"/>
    <w:rsid w:val="0020735C"/>
    <w:rsid w:val="00210700"/>
    <w:rsid w:val="00217BB7"/>
    <w:rsid w:val="002206DF"/>
    <w:rsid w:val="002213BF"/>
    <w:rsid w:val="002273FE"/>
    <w:rsid w:val="00235047"/>
    <w:rsid w:val="002405ED"/>
    <w:rsid w:val="002573F5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33CA"/>
    <w:rsid w:val="00294540"/>
    <w:rsid w:val="002952DB"/>
    <w:rsid w:val="00297E5A"/>
    <w:rsid w:val="002A1C5A"/>
    <w:rsid w:val="002A3747"/>
    <w:rsid w:val="002B0DCA"/>
    <w:rsid w:val="002B10AF"/>
    <w:rsid w:val="002B1A44"/>
    <w:rsid w:val="002B4798"/>
    <w:rsid w:val="002B5195"/>
    <w:rsid w:val="002B694A"/>
    <w:rsid w:val="002C256A"/>
    <w:rsid w:val="002C783B"/>
    <w:rsid w:val="002E2DD1"/>
    <w:rsid w:val="002E76FB"/>
    <w:rsid w:val="002F16B9"/>
    <w:rsid w:val="002F5914"/>
    <w:rsid w:val="002F7FC6"/>
    <w:rsid w:val="00302732"/>
    <w:rsid w:val="00302C28"/>
    <w:rsid w:val="00306567"/>
    <w:rsid w:val="00306B5B"/>
    <w:rsid w:val="003104E0"/>
    <w:rsid w:val="0031297F"/>
    <w:rsid w:val="00314AB1"/>
    <w:rsid w:val="00321594"/>
    <w:rsid w:val="00327565"/>
    <w:rsid w:val="00331E7D"/>
    <w:rsid w:val="00333FB7"/>
    <w:rsid w:val="003354BA"/>
    <w:rsid w:val="00335E0C"/>
    <w:rsid w:val="00340ED7"/>
    <w:rsid w:val="00342248"/>
    <w:rsid w:val="00343B89"/>
    <w:rsid w:val="00346D71"/>
    <w:rsid w:val="00350EA0"/>
    <w:rsid w:val="00352698"/>
    <w:rsid w:val="00355042"/>
    <w:rsid w:val="00356470"/>
    <w:rsid w:val="003609F3"/>
    <w:rsid w:val="00363AC1"/>
    <w:rsid w:val="00365DAB"/>
    <w:rsid w:val="00370538"/>
    <w:rsid w:val="00372D78"/>
    <w:rsid w:val="003766A7"/>
    <w:rsid w:val="00383A41"/>
    <w:rsid w:val="003846BE"/>
    <w:rsid w:val="00394E64"/>
    <w:rsid w:val="003957AA"/>
    <w:rsid w:val="00395930"/>
    <w:rsid w:val="003A54F6"/>
    <w:rsid w:val="003A6309"/>
    <w:rsid w:val="003B6BA2"/>
    <w:rsid w:val="003C399C"/>
    <w:rsid w:val="003C756B"/>
    <w:rsid w:val="003D11FC"/>
    <w:rsid w:val="003D18EC"/>
    <w:rsid w:val="003D5B00"/>
    <w:rsid w:val="003D6C1D"/>
    <w:rsid w:val="003E0637"/>
    <w:rsid w:val="003E2DAB"/>
    <w:rsid w:val="003E43AE"/>
    <w:rsid w:val="003F24C2"/>
    <w:rsid w:val="003F46CC"/>
    <w:rsid w:val="003F7D99"/>
    <w:rsid w:val="00402BB5"/>
    <w:rsid w:val="004043B1"/>
    <w:rsid w:val="00412948"/>
    <w:rsid w:val="0041556F"/>
    <w:rsid w:val="0043446B"/>
    <w:rsid w:val="00442948"/>
    <w:rsid w:val="00442E2D"/>
    <w:rsid w:val="004443A2"/>
    <w:rsid w:val="00451C41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5"/>
    <w:rsid w:val="00491C0A"/>
    <w:rsid w:val="00494D67"/>
    <w:rsid w:val="004953E1"/>
    <w:rsid w:val="004A307F"/>
    <w:rsid w:val="004A592B"/>
    <w:rsid w:val="004A596E"/>
    <w:rsid w:val="004A73B3"/>
    <w:rsid w:val="004B0971"/>
    <w:rsid w:val="004B0C82"/>
    <w:rsid w:val="004B28F1"/>
    <w:rsid w:val="004B3509"/>
    <w:rsid w:val="004B4402"/>
    <w:rsid w:val="004B5286"/>
    <w:rsid w:val="004B675B"/>
    <w:rsid w:val="004C0911"/>
    <w:rsid w:val="004C1CA6"/>
    <w:rsid w:val="004D1609"/>
    <w:rsid w:val="004D1F98"/>
    <w:rsid w:val="004D1FAC"/>
    <w:rsid w:val="004D4F08"/>
    <w:rsid w:val="004D4F9F"/>
    <w:rsid w:val="004D6849"/>
    <w:rsid w:val="004F0B1F"/>
    <w:rsid w:val="004F52FE"/>
    <w:rsid w:val="00500DF1"/>
    <w:rsid w:val="00506F49"/>
    <w:rsid w:val="005108EC"/>
    <w:rsid w:val="005141BC"/>
    <w:rsid w:val="005167D3"/>
    <w:rsid w:val="00516D65"/>
    <w:rsid w:val="00522F3B"/>
    <w:rsid w:val="00522FC5"/>
    <w:rsid w:val="00535B3E"/>
    <w:rsid w:val="00546CF1"/>
    <w:rsid w:val="00547AB9"/>
    <w:rsid w:val="00556AB0"/>
    <w:rsid w:val="00556FB1"/>
    <w:rsid w:val="005576DA"/>
    <w:rsid w:val="00561D2E"/>
    <w:rsid w:val="00565061"/>
    <w:rsid w:val="00566E4A"/>
    <w:rsid w:val="00573000"/>
    <w:rsid w:val="00575085"/>
    <w:rsid w:val="00577738"/>
    <w:rsid w:val="00584B4D"/>
    <w:rsid w:val="00585FDD"/>
    <w:rsid w:val="00586E9B"/>
    <w:rsid w:val="0058725F"/>
    <w:rsid w:val="00592D9B"/>
    <w:rsid w:val="0059322E"/>
    <w:rsid w:val="005960A8"/>
    <w:rsid w:val="0059628C"/>
    <w:rsid w:val="005A3AA3"/>
    <w:rsid w:val="005B2C87"/>
    <w:rsid w:val="005B42CF"/>
    <w:rsid w:val="005B47E1"/>
    <w:rsid w:val="005B62A1"/>
    <w:rsid w:val="005B6917"/>
    <w:rsid w:val="005C0267"/>
    <w:rsid w:val="005C0B45"/>
    <w:rsid w:val="005D0A77"/>
    <w:rsid w:val="005E3F39"/>
    <w:rsid w:val="005E4299"/>
    <w:rsid w:val="005E4503"/>
    <w:rsid w:val="005E59F1"/>
    <w:rsid w:val="005F1280"/>
    <w:rsid w:val="005F476B"/>
    <w:rsid w:val="005F63F1"/>
    <w:rsid w:val="005F727D"/>
    <w:rsid w:val="00600AE3"/>
    <w:rsid w:val="0060460C"/>
    <w:rsid w:val="00613327"/>
    <w:rsid w:val="00622F77"/>
    <w:rsid w:val="0062658D"/>
    <w:rsid w:val="006270E5"/>
    <w:rsid w:val="0063231C"/>
    <w:rsid w:val="00642964"/>
    <w:rsid w:val="00643200"/>
    <w:rsid w:val="00643765"/>
    <w:rsid w:val="00647FAC"/>
    <w:rsid w:val="00650958"/>
    <w:rsid w:val="00661611"/>
    <w:rsid w:val="006622ED"/>
    <w:rsid w:val="006665F9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1C2C"/>
    <w:rsid w:val="006B2A2A"/>
    <w:rsid w:val="006B5DBA"/>
    <w:rsid w:val="006C040A"/>
    <w:rsid w:val="006C0CB9"/>
    <w:rsid w:val="006C16F4"/>
    <w:rsid w:val="006C3DBE"/>
    <w:rsid w:val="006C7554"/>
    <w:rsid w:val="006D369F"/>
    <w:rsid w:val="006D3CB1"/>
    <w:rsid w:val="006D42C4"/>
    <w:rsid w:val="006D4C70"/>
    <w:rsid w:val="006E087B"/>
    <w:rsid w:val="006E2E16"/>
    <w:rsid w:val="006E7794"/>
    <w:rsid w:val="006F5462"/>
    <w:rsid w:val="00703FBA"/>
    <w:rsid w:val="00714116"/>
    <w:rsid w:val="007142D8"/>
    <w:rsid w:val="0072037F"/>
    <w:rsid w:val="00721425"/>
    <w:rsid w:val="00721631"/>
    <w:rsid w:val="007219C8"/>
    <w:rsid w:val="007247ED"/>
    <w:rsid w:val="007254FD"/>
    <w:rsid w:val="007403D2"/>
    <w:rsid w:val="00744BA5"/>
    <w:rsid w:val="00764039"/>
    <w:rsid w:val="00766FAA"/>
    <w:rsid w:val="00766FAE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6178"/>
    <w:rsid w:val="007C70E2"/>
    <w:rsid w:val="007D1124"/>
    <w:rsid w:val="007D26D8"/>
    <w:rsid w:val="007E167D"/>
    <w:rsid w:val="007F353F"/>
    <w:rsid w:val="007F57EE"/>
    <w:rsid w:val="007F6146"/>
    <w:rsid w:val="007F7E6C"/>
    <w:rsid w:val="00802308"/>
    <w:rsid w:val="00803E8A"/>
    <w:rsid w:val="00804163"/>
    <w:rsid w:val="008044F2"/>
    <w:rsid w:val="00804534"/>
    <w:rsid w:val="008064C0"/>
    <w:rsid w:val="00810490"/>
    <w:rsid w:val="00810649"/>
    <w:rsid w:val="00813BEA"/>
    <w:rsid w:val="008207B8"/>
    <w:rsid w:val="00822F6A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07FE"/>
    <w:rsid w:val="0087382E"/>
    <w:rsid w:val="0087527C"/>
    <w:rsid w:val="0087539A"/>
    <w:rsid w:val="00875D6C"/>
    <w:rsid w:val="00876ABD"/>
    <w:rsid w:val="008865BB"/>
    <w:rsid w:val="00892CDE"/>
    <w:rsid w:val="00894F57"/>
    <w:rsid w:val="00896705"/>
    <w:rsid w:val="008974EF"/>
    <w:rsid w:val="008A36A7"/>
    <w:rsid w:val="008A6D46"/>
    <w:rsid w:val="008B0E68"/>
    <w:rsid w:val="008B279E"/>
    <w:rsid w:val="008B2D7E"/>
    <w:rsid w:val="008B58AE"/>
    <w:rsid w:val="008C1A84"/>
    <w:rsid w:val="008C29F8"/>
    <w:rsid w:val="008C38BD"/>
    <w:rsid w:val="008C52DC"/>
    <w:rsid w:val="008D409C"/>
    <w:rsid w:val="008D72D7"/>
    <w:rsid w:val="008E1293"/>
    <w:rsid w:val="008E1552"/>
    <w:rsid w:val="008E210B"/>
    <w:rsid w:val="008E2134"/>
    <w:rsid w:val="008E7E40"/>
    <w:rsid w:val="009038C0"/>
    <w:rsid w:val="009071A4"/>
    <w:rsid w:val="00910C56"/>
    <w:rsid w:val="00914063"/>
    <w:rsid w:val="009149C5"/>
    <w:rsid w:val="00920781"/>
    <w:rsid w:val="00931ED3"/>
    <w:rsid w:val="00933B8D"/>
    <w:rsid w:val="00935812"/>
    <w:rsid w:val="00937359"/>
    <w:rsid w:val="009378EB"/>
    <w:rsid w:val="009470B0"/>
    <w:rsid w:val="009474F7"/>
    <w:rsid w:val="00950665"/>
    <w:rsid w:val="00950E93"/>
    <w:rsid w:val="0095302D"/>
    <w:rsid w:val="009550B7"/>
    <w:rsid w:val="009614EF"/>
    <w:rsid w:val="00963FA1"/>
    <w:rsid w:val="0096500B"/>
    <w:rsid w:val="00965772"/>
    <w:rsid w:val="00967884"/>
    <w:rsid w:val="009713A4"/>
    <w:rsid w:val="00974D99"/>
    <w:rsid w:val="0097609E"/>
    <w:rsid w:val="009778B3"/>
    <w:rsid w:val="00981631"/>
    <w:rsid w:val="009831F8"/>
    <w:rsid w:val="009836A6"/>
    <w:rsid w:val="009856D3"/>
    <w:rsid w:val="009955E0"/>
    <w:rsid w:val="00997A2D"/>
    <w:rsid w:val="009A31AA"/>
    <w:rsid w:val="009A32CA"/>
    <w:rsid w:val="009B1777"/>
    <w:rsid w:val="009B6186"/>
    <w:rsid w:val="009B7B35"/>
    <w:rsid w:val="009C4F16"/>
    <w:rsid w:val="009D281B"/>
    <w:rsid w:val="009D2AF1"/>
    <w:rsid w:val="009D3838"/>
    <w:rsid w:val="009D63DA"/>
    <w:rsid w:val="009D7B6E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17DEF"/>
    <w:rsid w:val="00A2207D"/>
    <w:rsid w:val="00A22366"/>
    <w:rsid w:val="00A26617"/>
    <w:rsid w:val="00A378E0"/>
    <w:rsid w:val="00A402A7"/>
    <w:rsid w:val="00A40BAB"/>
    <w:rsid w:val="00A502C1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83D7E"/>
    <w:rsid w:val="00A903E0"/>
    <w:rsid w:val="00AA2C89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4177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228E2"/>
    <w:rsid w:val="00B26AC9"/>
    <w:rsid w:val="00B30162"/>
    <w:rsid w:val="00B3308C"/>
    <w:rsid w:val="00B34E1C"/>
    <w:rsid w:val="00B4322A"/>
    <w:rsid w:val="00B4385F"/>
    <w:rsid w:val="00B44C62"/>
    <w:rsid w:val="00B521DD"/>
    <w:rsid w:val="00B535E3"/>
    <w:rsid w:val="00B54CC1"/>
    <w:rsid w:val="00B61C97"/>
    <w:rsid w:val="00B6604D"/>
    <w:rsid w:val="00B67B55"/>
    <w:rsid w:val="00B840D0"/>
    <w:rsid w:val="00B85449"/>
    <w:rsid w:val="00B9249B"/>
    <w:rsid w:val="00B96085"/>
    <w:rsid w:val="00B97E10"/>
    <w:rsid w:val="00BA0436"/>
    <w:rsid w:val="00BA0DF2"/>
    <w:rsid w:val="00BA20CD"/>
    <w:rsid w:val="00BA2E9A"/>
    <w:rsid w:val="00BA4BF8"/>
    <w:rsid w:val="00BA5796"/>
    <w:rsid w:val="00BB1AE0"/>
    <w:rsid w:val="00BB4969"/>
    <w:rsid w:val="00BC4A72"/>
    <w:rsid w:val="00BC5548"/>
    <w:rsid w:val="00BC6801"/>
    <w:rsid w:val="00BC7108"/>
    <w:rsid w:val="00BC797D"/>
    <w:rsid w:val="00BD2EB2"/>
    <w:rsid w:val="00BD6C07"/>
    <w:rsid w:val="00BE6BAF"/>
    <w:rsid w:val="00BF5493"/>
    <w:rsid w:val="00C0431C"/>
    <w:rsid w:val="00C04CB2"/>
    <w:rsid w:val="00C1248E"/>
    <w:rsid w:val="00C15D39"/>
    <w:rsid w:val="00C208E0"/>
    <w:rsid w:val="00C27094"/>
    <w:rsid w:val="00C2780B"/>
    <w:rsid w:val="00C33091"/>
    <w:rsid w:val="00C34081"/>
    <w:rsid w:val="00C35B1E"/>
    <w:rsid w:val="00C37EE9"/>
    <w:rsid w:val="00C401DF"/>
    <w:rsid w:val="00C403AE"/>
    <w:rsid w:val="00C42AA6"/>
    <w:rsid w:val="00C444B5"/>
    <w:rsid w:val="00C45CB3"/>
    <w:rsid w:val="00C467DF"/>
    <w:rsid w:val="00C53D68"/>
    <w:rsid w:val="00C57D4A"/>
    <w:rsid w:val="00C63AD9"/>
    <w:rsid w:val="00C73DFA"/>
    <w:rsid w:val="00C76502"/>
    <w:rsid w:val="00C81DE9"/>
    <w:rsid w:val="00C90A96"/>
    <w:rsid w:val="00C92032"/>
    <w:rsid w:val="00C965DB"/>
    <w:rsid w:val="00C97863"/>
    <w:rsid w:val="00CA06B0"/>
    <w:rsid w:val="00CA2862"/>
    <w:rsid w:val="00CA5E62"/>
    <w:rsid w:val="00CB0362"/>
    <w:rsid w:val="00CB6444"/>
    <w:rsid w:val="00CB7E45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26ED7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2226"/>
    <w:rsid w:val="00D62C85"/>
    <w:rsid w:val="00D64461"/>
    <w:rsid w:val="00D71EE3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B37B4"/>
    <w:rsid w:val="00DC193E"/>
    <w:rsid w:val="00DC4A3F"/>
    <w:rsid w:val="00DD020E"/>
    <w:rsid w:val="00DD1F5B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236D1"/>
    <w:rsid w:val="00E32F96"/>
    <w:rsid w:val="00E347FF"/>
    <w:rsid w:val="00E34C18"/>
    <w:rsid w:val="00E3633C"/>
    <w:rsid w:val="00E3660C"/>
    <w:rsid w:val="00E375DA"/>
    <w:rsid w:val="00E444F0"/>
    <w:rsid w:val="00E45C80"/>
    <w:rsid w:val="00E63FFC"/>
    <w:rsid w:val="00E665E0"/>
    <w:rsid w:val="00E70798"/>
    <w:rsid w:val="00E73658"/>
    <w:rsid w:val="00E7640A"/>
    <w:rsid w:val="00E82C8B"/>
    <w:rsid w:val="00E93083"/>
    <w:rsid w:val="00EA444E"/>
    <w:rsid w:val="00EA4C50"/>
    <w:rsid w:val="00EA4FE1"/>
    <w:rsid w:val="00EA6073"/>
    <w:rsid w:val="00EB02D2"/>
    <w:rsid w:val="00EB6203"/>
    <w:rsid w:val="00EC2016"/>
    <w:rsid w:val="00EC3545"/>
    <w:rsid w:val="00EC39BE"/>
    <w:rsid w:val="00ED0883"/>
    <w:rsid w:val="00ED18C6"/>
    <w:rsid w:val="00ED66A6"/>
    <w:rsid w:val="00EE4682"/>
    <w:rsid w:val="00EE4E5A"/>
    <w:rsid w:val="00EE59E7"/>
    <w:rsid w:val="00EF06BF"/>
    <w:rsid w:val="00EF14D8"/>
    <w:rsid w:val="00EF59B0"/>
    <w:rsid w:val="00EF7026"/>
    <w:rsid w:val="00F11102"/>
    <w:rsid w:val="00F12CF0"/>
    <w:rsid w:val="00F1310F"/>
    <w:rsid w:val="00F232F0"/>
    <w:rsid w:val="00F24FE9"/>
    <w:rsid w:val="00F25063"/>
    <w:rsid w:val="00F266EF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67E08"/>
    <w:rsid w:val="00F767FE"/>
    <w:rsid w:val="00F76857"/>
    <w:rsid w:val="00F84620"/>
    <w:rsid w:val="00F85BB7"/>
    <w:rsid w:val="00F87C74"/>
    <w:rsid w:val="00F87CD6"/>
    <w:rsid w:val="00F90D9E"/>
    <w:rsid w:val="00F946DB"/>
    <w:rsid w:val="00FA0498"/>
    <w:rsid w:val="00FA4AE1"/>
    <w:rsid w:val="00FA6377"/>
    <w:rsid w:val="00FA7BF1"/>
    <w:rsid w:val="00FB0D90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D5861"/>
    <w:rsid w:val="00FE3A0F"/>
    <w:rsid w:val="00FE6F3D"/>
    <w:rsid w:val="00FF0198"/>
    <w:rsid w:val="00FF1ED0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053C38"/>
    <w:rsid w:val="0008047B"/>
    <w:rsid w:val="0012212F"/>
    <w:rsid w:val="001C11F7"/>
    <w:rsid w:val="002C5760"/>
    <w:rsid w:val="003709A9"/>
    <w:rsid w:val="00374AD4"/>
    <w:rsid w:val="003B7196"/>
    <w:rsid w:val="003E4A22"/>
    <w:rsid w:val="0044095D"/>
    <w:rsid w:val="00454C12"/>
    <w:rsid w:val="004C3A2B"/>
    <w:rsid w:val="00626CD9"/>
    <w:rsid w:val="00691ABA"/>
    <w:rsid w:val="006C2AAD"/>
    <w:rsid w:val="007336C0"/>
    <w:rsid w:val="00844FD4"/>
    <w:rsid w:val="008D4E67"/>
    <w:rsid w:val="0090175E"/>
    <w:rsid w:val="00904CE5"/>
    <w:rsid w:val="00932C3C"/>
    <w:rsid w:val="0099118A"/>
    <w:rsid w:val="00A87CDD"/>
    <w:rsid w:val="00AA1C2F"/>
    <w:rsid w:val="00AF279D"/>
    <w:rsid w:val="00AF32CC"/>
    <w:rsid w:val="00B17F30"/>
    <w:rsid w:val="00B253D1"/>
    <w:rsid w:val="00BF5282"/>
    <w:rsid w:val="00C560D2"/>
    <w:rsid w:val="00C60343"/>
    <w:rsid w:val="00C70FB8"/>
    <w:rsid w:val="00CB56F7"/>
    <w:rsid w:val="00CC21D8"/>
    <w:rsid w:val="00CD6E6E"/>
    <w:rsid w:val="00CF1955"/>
    <w:rsid w:val="00CF581D"/>
    <w:rsid w:val="00DA2F0B"/>
    <w:rsid w:val="00DE0587"/>
    <w:rsid w:val="00DF4F1F"/>
    <w:rsid w:val="00E1690D"/>
    <w:rsid w:val="00EA614C"/>
    <w:rsid w:val="00EB06EA"/>
    <w:rsid w:val="00EF3BDC"/>
    <w:rsid w:val="00F51F60"/>
    <w:rsid w:val="00F52AF2"/>
    <w:rsid w:val="00F5492D"/>
    <w:rsid w:val="00FB07EA"/>
    <w:rsid w:val="00FF3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3E2145-AEB0-4A64-95C8-A1429B88EF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5</Pages>
  <Words>879</Words>
  <Characters>4751</Characters>
  <Application>Microsoft Office Word</Application>
  <DocSecurity>10</DocSecurity>
  <Lines>39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56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5</cp:revision>
  <cp:lastPrinted>2010-06-09T17:13:00Z</cp:lastPrinted>
  <dcterms:created xsi:type="dcterms:W3CDTF">2024-02-04T21:29:00Z</dcterms:created>
  <dcterms:modified xsi:type="dcterms:W3CDTF">2024-02-04T22:23:00Z</dcterms:modified>
</cp:coreProperties>
</file>